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12009" w14:textId="77777777" w:rsidR="00D754A1" w:rsidRPr="00D754A1" w:rsidRDefault="00D754A1" w:rsidP="00D754A1">
      <w:pPr>
        <w:pStyle w:val="NoSpacing"/>
        <w:jc w:val="center"/>
        <w:rPr>
          <w:rFonts w:ascii="Times New Roman" w:hAnsi="Times New Roman" w:cs="Times New Roman"/>
        </w:rPr>
      </w:pPr>
      <w:r w:rsidRPr="00D754A1">
        <w:rPr>
          <w:rFonts w:ascii="Times New Roman" w:hAnsi="Times New Roman" w:cs="Times New Roman"/>
        </w:rPr>
        <w:t>ENGG1340 Computer Programming II</w:t>
      </w:r>
    </w:p>
    <w:p w14:paraId="63810B3D" w14:textId="77777777" w:rsidR="00D754A1" w:rsidRDefault="00D754A1" w:rsidP="00D754A1">
      <w:pPr>
        <w:pStyle w:val="NoSpacing"/>
        <w:jc w:val="center"/>
        <w:rPr>
          <w:rFonts w:ascii="Times New Roman" w:hAnsi="Times New Roman" w:cs="Times New Roman"/>
        </w:rPr>
      </w:pPr>
      <w:r w:rsidRPr="00D754A1">
        <w:rPr>
          <w:rFonts w:ascii="Times New Roman" w:hAnsi="Times New Roman" w:cs="Times New Roman"/>
        </w:rPr>
        <w:t xml:space="preserve">COMP2113 Programming Technologies </w:t>
      </w:r>
    </w:p>
    <w:p w14:paraId="0ECE8542" w14:textId="1D9C24C8" w:rsidR="00EE1C32" w:rsidRPr="00EE1C32" w:rsidRDefault="00EE1C32" w:rsidP="00D754A1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Module </w:t>
      </w:r>
      <w:r w:rsidR="00540591">
        <w:rPr>
          <w:rFonts w:ascii="Times New Roman" w:hAnsi="Times New Roman" w:cs="Times New Roman"/>
        </w:rPr>
        <w:t>6</w:t>
      </w:r>
      <w:r w:rsidRPr="00EE1C32">
        <w:rPr>
          <w:rFonts w:ascii="Times New Roman" w:hAnsi="Times New Roman" w:cs="Times New Roman"/>
        </w:rPr>
        <w:t xml:space="preserve"> Checkpoint Exercise</w:t>
      </w:r>
    </w:p>
    <w:p w14:paraId="2EA773C7" w14:textId="29B3B283" w:rsidR="00540591" w:rsidRPr="00EE1C32" w:rsidRDefault="00540591" w:rsidP="00540591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B44A1E25E2284437BC5D736D8E54FD3F"/>
          </w:placeholder>
        </w:sdtPr>
        <w:sdtEndPr/>
        <w:sdtContent>
          <w:proofErr w:type="spellStart"/>
          <w:r w:rsidR="00CA4528">
            <w:rPr>
              <w:rFonts w:ascii="Times New Roman" w:hAnsi="Times New Roman" w:cs="Times New Roman"/>
            </w:rPr>
            <w:t>Shaheer</w:t>
          </w:r>
          <w:proofErr w:type="spellEnd"/>
          <w:r w:rsidR="00CA4528">
            <w:rPr>
              <w:rFonts w:ascii="Times New Roman" w:hAnsi="Times New Roman" w:cs="Times New Roman"/>
            </w:rPr>
            <w:t xml:space="preserve"> </w:t>
          </w:r>
          <w:proofErr w:type="spellStart"/>
          <w:r w:rsidR="00CA4528">
            <w:rPr>
              <w:rFonts w:ascii="Times New Roman" w:hAnsi="Times New Roman" w:cs="Times New Roman"/>
            </w:rPr>
            <w:t>Ziya</w:t>
          </w:r>
          <w:proofErr w:type="spellEnd"/>
        </w:sdtContent>
      </w:sdt>
    </w:p>
    <w:p w14:paraId="69116318" w14:textId="4F51CDCB" w:rsidR="00540591" w:rsidRPr="00EE1C32" w:rsidRDefault="00540591" w:rsidP="00540591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B44A1E25E2284437BC5D736D8E54FD3F"/>
          </w:placeholder>
        </w:sdtPr>
        <w:sdtEndPr/>
        <w:sdtContent>
          <w:r w:rsidR="00CA4528">
            <w:rPr>
              <w:rFonts w:ascii="Times New Roman" w:hAnsi="Times New Roman" w:cs="Times New Roman"/>
            </w:rPr>
            <w:t>3035946760</w:t>
          </w:r>
        </w:sdtContent>
      </w:sdt>
    </w:p>
    <w:p w14:paraId="5B138CB3" w14:textId="77777777" w:rsidR="00540591" w:rsidRPr="00EE1C32" w:rsidRDefault="0029664A" w:rsidP="00540591">
      <w:r>
        <w:rPr>
          <w:noProof/>
        </w:rPr>
        <w:pict w14:anchorId="6995B0AB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180987F8" w14:textId="77777777" w:rsidR="00540591" w:rsidRPr="00EE1C32" w:rsidRDefault="00540591" w:rsidP="00540591">
      <w:r w:rsidRPr="00EE1C32">
        <w:t>Instructions:</w:t>
      </w:r>
    </w:p>
    <w:p w14:paraId="40B1FFDF" w14:textId="531AB9F3" w:rsidR="00540591" w:rsidRPr="00EE1C32" w:rsidRDefault="00540591" w:rsidP="00540591">
      <w:r w:rsidRPr="00EE1C32">
        <w:t xml:space="preserve">For </w:t>
      </w:r>
      <w:r>
        <w:t>checkpoint 6.1 – 6.3</w:t>
      </w:r>
      <w:r w:rsidRPr="00EE1C32">
        <w:t>, please type your answer right after the question in this Word document</w:t>
      </w:r>
      <w:r>
        <w:t xml:space="preserve"> and submit the file on Moodle. For checkpoint 5.6 onwards, please complete them on the corresponding activities on Moodle.</w:t>
      </w:r>
    </w:p>
    <w:p w14:paraId="65E8FD84" w14:textId="61F4B440" w:rsidR="00460D6D" w:rsidRPr="00EE1C32" w:rsidRDefault="0029664A" w:rsidP="00460D6D">
      <w:pPr>
        <w:rPr>
          <w:b/>
          <w:bCs/>
        </w:rPr>
      </w:pPr>
      <w:r>
        <w:rPr>
          <w:noProof/>
        </w:rPr>
        <w:pict w14:anchorId="5AA56BBB">
          <v:rect id="_x0000_i1027" alt="" style="width:468pt;height:.05pt;mso-width-percent:0;mso-height-percent:0;mso-width-percent:0;mso-height-percent:0" o:hralign="center" o:hrstd="t" o:hr="t" fillcolor="#a0a0a0" stroked="f"/>
        </w:pict>
      </w:r>
      <w:r w:rsidR="00460D6D" w:rsidRPr="00460D6D">
        <w:rPr>
          <w:b/>
          <w:bCs/>
        </w:rPr>
        <w:t xml:space="preserve"> </w:t>
      </w:r>
      <w:r w:rsidR="00460D6D" w:rsidRPr="00EE1C32">
        <w:rPr>
          <w:b/>
          <w:bCs/>
        </w:rPr>
        <w:t xml:space="preserve">Checkpoint </w:t>
      </w:r>
      <w:r w:rsidR="00540591">
        <w:rPr>
          <w:b/>
          <w:bCs/>
        </w:rPr>
        <w:t>6</w:t>
      </w:r>
      <w:r w:rsidR="00460D6D" w:rsidRPr="00EE1C32">
        <w:rPr>
          <w:b/>
          <w:bCs/>
        </w:rPr>
        <w:t xml:space="preserve">.1 </w:t>
      </w:r>
    </w:p>
    <w:p w14:paraId="5017495E" w14:textId="77777777" w:rsidR="00540591" w:rsidRPr="00540591" w:rsidRDefault="00540591" w:rsidP="00540591">
      <w:r w:rsidRPr="00540591">
        <w:t>There may be error(s) in the following statements. Correct the error(s) if any, if no error, please write “no error”.</w:t>
      </w:r>
    </w:p>
    <w:p w14:paraId="513FB85D" w14:textId="43E942EB" w:rsidR="00540591" w:rsidRPr="00540591" w:rsidRDefault="00540591" w:rsidP="00540591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540591">
        <w:rPr>
          <w:rFonts w:ascii="Consolas" w:hAnsi="Consolas" w:cs="Times New Roman"/>
        </w:rPr>
        <w:t>double</w:t>
      </w:r>
      <w:r w:rsidRPr="00540591">
        <w:rPr>
          <w:rFonts w:ascii="Times New Roman" w:hAnsi="Times New Roman" w:cs="Times New Roman"/>
        </w:rPr>
        <w:t xml:space="preserve"> </w:t>
      </w:r>
      <w:proofErr w:type="gramStart"/>
      <w:r w:rsidRPr="00540591">
        <w:rPr>
          <w:rFonts w:ascii="Consolas" w:hAnsi="Consolas" w:cs="Times New Roman"/>
        </w:rPr>
        <w:t>a[</w:t>
      </w:r>
      <w:proofErr w:type="gramEnd"/>
      <w:r w:rsidRPr="00540591">
        <w:rPr>
          <w:rFonts w:ascii="Consolas" w:hAnsi="Consolas" w:cs="Times New Roman"/>
        </w:rPr>
        <w:t>1][2] = {{2,3}, {3,2}};</w:t>
      </w:r>
    </w:p>
    <w:p w14:paraId="157367DB" w14:textId="3A9DC063" w:rsidR="00540591" w:rsidRDefault="00540591" w:rsidP="00540591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540591">
        <w:rPr>
          <w:rFonts w:ascii="Consolas" w:hAnsi="Consolas" w:cs="Times New Roman"/>
        </w:rPr>
        <w:t xml:space="preserve">double </w:t>
      </w:r>
      <w:proofErr w:type="gramStart"/>
      <w:r w:rsidRPr="00540591">
        <w:rPr>
          <w:rFonts w:ascii="Consolas" w:hAnsi="Consolas" w:cs="Times New Roman"/>
        </w:rPr>
        <w:t>b[</w:t>
      </w:r>
      <w:proofErr w:type="gramEnd"/>
      <w:r w:rsidRPr="00540591">
        <w:rPr>
          <w:rFonts w:ascii="Consolas" w:hAnsi="Consolas" w:cs="Times New Roman"/>
        </w:rPr>
        <w:t>1][2] = {{3}};</w:t>
      </w:r>
    </w:p>
    <w:p w14:paraId="51758CD0" w14:textId="07640372" w:rsidR="00540591" w:rsidRPr="00540591" w:rsidRDefault="00540591" w:rsidP="00540591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540591">
        <w:rPr>
          <w:rFonts w:ascii="Consolas" w:hAnsi="Consolas" w:cs="Times New Roman"/>
        </w:rPr>
        <w:t>char</w:t>
      </w:r>
      <w:r w:rsidRPr="00540591">
        <w:rPr>
          <w:rFonts w:ascii="Times New Roman" w:hAnsi="Times New Roman" w:cs="Times New Roman"/>
        </w:rPr>
        <w:t xml:space="preserve"> </w:t>
      </w:r>
      <w:proofErr w:type="gramStart"/>
      <w:r w:rsidRPr="00540591">
        <w:rPr>
          <w:rFonts w:ascii="Consolas" w:hAnsi="Consolas" w:cs="Times New Roman"/>
        </w:rPr>
        <w:t>b[</w:t>
      </w:r>
      <w:proofErr w:type="gramEnd"/>
      <w:r w:rsidRPr="00540591">
        <w:rPr>
          <w:rFonts w:ascii="Consolas" w:hAnsi="Consolas" w:cs="Times New Roman"/>
        </w:rPr>
        <w:t>1000] = "string";</w:t>
      </w:r>
    </w:p>
    <w:p w14:paraId="04019BE5" w14:textId="11EE367F" w:rsidR="00460D6D" w:rsidRDefault="00460D6D" w:rsidP="00460D6D">
      <w:r>
        <w:t>Ans:</w:t>
      </w:r>
      <w:r w:rsidRPr="00D1303F">
        <w:t xml:space="preserve"> </w:t>
      </w:r>
    </w:p>
    <w:p w14:paraId="4C7184E0" w14:textId="03AC9927" w:rsidR="00B224B1" w:rsidRDefault="00CA4528" w:rsidP="00CA4528">
      <w:pPr>
        <w:pStyle w:val="ListParagraph"/>
        <w:numPr>
          <w:ilvl w:val="0"/>
          <w:numId w:val="2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blem is that there are only 2 slots in the array to fill yet items are provided.</w:t>
      </w:r>
    </w:p>
    <w:p w14:paraId="516DC3CC" w14:textId="42FA6E8C" w:rsidR="00CA4528" w:rsidRPr="00CA4528" w:rsidRDefault="00CA4528" w:rsidP="00CA4528">
      <w:pPr>
        <w:pStyle w:val="ListParagraph"/>
        <w:rPr>
          <w:rFonts w:ascii="Consolas" w:hAnsi="Consolas" w:cs="Consolas"/>
          <w:bdr w:val="single" w:sz="4" w:space="0" w:color="auto"/>
        </w:rPr>
      </w:pPr>
      <w:r>
        <w:rPr>
          <w:rFonts w:ascii="Times New Roman" w:hAnsi="Times New Roman" w:cs="Times New Roman"/>
        </w:rPr>
        <w:t xml:space="preserve">I assume it was meant to be a 2D array with (2,3) in the first row and (3,2) in the second row. Which would mean the command we want is </w:t>
      </w:r>
      <w:r w:rsidRPr="00CA4528">
        <w:rPr>
          <w:rFonts w:ascii="Consolas" w:hAnsi="Consolas" w:cs="Consolas"/>
          <w:bdr w:val="single" w:sz="4" w:space="0" w:color="auto"/>
        </w:rPr>
        <w:t xml:space="preserve">double </w:t>
      </w:r>
      <w:proofErr w:type="gramStart"/>
      <w:r w:rsidRPr="00CA4528">
        <w:rPr>
          <w:rFonts w:ascii="Consolas" w:hAnsi="Consolas" w:cs="Consolas"/>
          <w:bdr w:val="single" w:sz="4" w:space="0" w:color="auto"/>
        </w:rPr>
        <w:t>a[</w:t>
      </w:r>
      <w:proofErr w:type="gramEnd"/>
      <w:r w:rsidRPr="00CA4528">
        <w:rPr>
          <w:rFonts w:ascii="Consolas" w:hAnsi="Consolas" w:cs="Consolas"/>
          <w:bdr w:val="single" w:sz="4" w:space="0" w:color="auto"/>
        </w:rPr>
        <w:t>2][2] = {</w:t>
      </w:r>
      <w:r w:rsidR="00925B84">
        <w:rPr>
          <w:rFonts w:ascii="Consolas" w:hAnsi="Consolas" w:cs="Consolas"/>
          <w:bdr w:val="single" w:sz="4" w:space="0" w:color="auto"/>
        </w:rPr>
        <w:t>{</w:t>
      </w:r>
      <w:r w:rsidRPr="00CA4528">
        <w:rPr>
          <w:rFonts w:ascii="Consolas" w:hAnsi="Consolas" w:cs="Consolas"/>
          <w:bdr w:val="single" w:sz="4" w:space="0" w:color="auto"/>
        </w:rPr>
        <w:t>2, 3</w:t>
      </w:r>
      <w:r w:rsidR="00925B84">
        <w:rPr>
          <w:rFonts w:ascii="Consolas" w:hAnsi="Consolas" w:cs="Consolas"/>
          <w:bdr w:val="single" w:sz="4" w:space="0" w:color="auto"/>
        </w:rPr>
        <w:t>}</w:t>
      </w:r>
      <w:r w:rsidRPr="00CA4528">
        <w:rPr>
          <w:rFonts w:ascii="Consolas" w:hAnsi="Consolas" w:cs="Consolas"/>
          <w:bdr w:val="single" w:sz="4" w:space="0" w:color="auto"/>
        </w:rPr>
        <w:t xml:space="preserve">, </w:t>
      </w:r>
      <w:r w:rsidR="00925B84">
        <w:rPr>
          <w:rFonts w:ascii="Consolas" w:hAnsi="Consolas" w:cs="Consolas"/>
          <w:bdr w:val="single" w:sz="4" w:space="0" w:color="auto"/>
        </w:rPr>
        <w:t>{</w:t>
      </w:r>
      <w:r w:rsidRPr="00CA4528">
        <w:rPr>
          <w:rFonts w:ascii="Consolas" w:hAnsi="Consolas" w:cs="Consolas"/>
          <w:bdr w:val="single" w:sz="4" w:space="0" w:color="auto"/>
        </w:rPr>
        <w:t>3, 2</w:t>
      </w:r>
      <w:r w:rsidR="00925B84">
        <w:rPr>
          <w:rFonts w:ascii="Consolas" w:hAnsi="Consolas" w:cs="Consolas"/>
          <w:bdr w:val="single" w:sz="4" w:space="0" w:color="auto"/>
        </w:rPr>
        <w:t>}</w:t>
      </w:r>
      <w:r w:rsidRPr="00CA4528">
        <w:rPr>
          <w:rFonts w:ascii="Consolas" w:hAnsi="Consolas" w:cs="Consolas"/>
          <w:bdr w:val="single" w:sz="4" w:space="0" w:color="auto"/>
        </w:rPr>
        <w:t>};</w:t>
      </w:r>
    </w:p>
    <w:p w14:paraId="2E3D7498" w14:textId="0781083A" w:rsidR="00B224B1" w:rsidRDefault="001A1186" w:rsidP="00CA4528">
      <w:pPr>
        <w:pStyle w:val="ListParagraph"/>
        <w:numPr>
          <w:ilvl w:val="0"/>
          <w:numId w:val="2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works without flaw because the extra braces are just ignored and only the first element in the array is initialized.</w:t>
      </w:r>
    </w:p>
    <w:p w14:paraId="7C254B7E" w14:textId="4B22E155" w:rsidR="001A1186" w:rsidRPr="00CA4528" w:rsidRDefault="001A1186" w:rsidP="00CA4528">
      <w:pPr>
        <w:pStyle w:val="ListParagraph"/>
        <w:numPr>
          <w:ilvl w:val="0"/>
          <w:numId w:val="2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is no huge issue with this as this is declared as a C-string</w:t>
      </w:r>
    </w:p>
    <w:p w14:paraId="777D5CA1" w14:textId="1F578D11" w:rsidR="00B224B1" w:rsidRDefault="00B224B1" w:rsidP="00460D6D"/>
    <w:p w14:paraId="7CCB9353" w14:textId="77777777" w:rsidR="00B224B1" w:rsidRDefault="00B224B1" w:rsidP="00460D6D"/>
    <w:p w14:paraId="0C77D97C" w14:textId="06AEB5B4" w:rsidR="00460D6D" w:rsidRPr="00EE1C32" w:rsidRDefault="0029664A" w:rsidP="00460D6D">
      <w:r>
        <w:rPr>
          <w:noProof/>
        </w:rPr>
        <w:pict w14:anchorId="4C9BDC15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6CDF2550" w14:textId="1F082794" w:rsidR="00460D6D" w:rsidRDefault="00460D6D" w:rsidP="00460D6D">
      <w:pPr>
        <w:rPr>
          <w:b/>
          <w:bCs/>
        </w:rPr>
      </w:pPr>
      <w:r w:rsidRPr="00EE1C32">
        <w:rPr>
          <w:b/>
          <w:bCs/>
        </w:rPr>
        <w:t xml:space="preserve">Checkpoint </w:t>
      </w:r>
      <w:r w:rsidR="00FD003A">
        <w:rPr>
          <w:b/>
          <w:bCs/>
        </w:rPr>
        <w:t>6</w:t>
      </w:r>
      <w:r w:rsidRPr="00EE1C32">
        <w:rPr>
          <w:b/>
          <w:bCs/>
        </w:rPr>
        <w:t>.2</w:t>
      </w:r>
    </w:p>
    <w:p w14:paraId="602EA692" w14:textId="77777777" w:rsidR="00FD003A" w:rsidRPr="00FD003A" w:rsidRDefault="00FD003A" w:rsidP="00FD003A">
      <w:r w:rsidRPr="00FD003A">
        <w:t>Consider the following code:</w:t>
      </w:r>
    </w:p>
    <w:p w14:paraId="78B924C0" w14:textId="5E9638D8" w:rsidR="00FD003A" w:rsidRPr="00FD003A" w:rsidRDefault="00FD003A" w:rsidP="00FD003A">
      <w:r>
        <w:rPr>
          <w:noProof/>
        </w:rPr>
        <w:drawing>
          <wp:inline distT="114300" distB="114300" distL="114300" distR="114300" wp14:anchorId="440F9A6C" wp14:editId="4B94A4D0">
            <wp:extent cx="5041900" cy="3547745"/>
            <wp:effectExtent l="0" t="0" r="6350" b="0"/>
            <wp:docPr id="1" name="image1.png" descr="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Text&#10;&#10;Description automatically generated"/>
                    <pic:cNvPicPr preferRelativeResize="0"/>
                  </pic:nvPicPr>
                  <pic:blipFill rotWithShape="1">
                    <a:blip r:embed="rId8"/>
                    <a:srcRect r="17924"/>
                    <a:stretch/>
                  </pic:blipFill>
                  <pic:spPr bwMode="auto">
                    <a:xfrm>
                      <a:off x="0" y="0"/>
                      <a:ext cx="5042352" cy="3548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B701E" w14:textId="0EE8FB7A" w:rsidR="00FD003A" w:rsidRPr="00FD003A" w:rsidRDefault="00FD003A" w:rsidP="00FD003A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</w:pPr>
      <w:r w:rsidRPr="00FD003A">
        <w:rPr>
          <w:rFonts w:ascii="Times New Roman" w:hAnsi="Times New Roman" w:cs="Times New Roman"/>
        </w:rPr>
        <w:t>What is the output if the above program is executed? (</w:t>
      </w:r>
      <w:proofErr w:type="gramStart"/>
      <w:r w:rsidRPr="00FD003A">
        <w:rPr>
          <w:rFonts w:ascii="Times New Roman" w:hAnsi="Times New Roman" w:cs="Times New Roman"/>
        </w:rPr>
        <w:t>if</w:t>
      </w:r>
      <w:proofErr w:type="gramEnd"/>
      <w:r w:rsidRPr="00FD003A">
        <w:rPr>
          <w:rFonts w:ascii="Times New Roman" w:hAnsi="Times New Roman" w:cs="Times New Roman"/>
        </w:rPr>
        <w:t xml:space="preserve"> no output, please write “no output”)</w:t>
      </w:r>
    </w:p>
    <w:p w14:paraId="1DA24F84" w14:textId="178D8C7C" w:rsidR="00FD003A" w:rsidRDefault="00FD003A" w:rsidP="00FD003A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</w:pPr>
      <w:r w:rsidRPr="00FD003A">
        <w:rPr>
          <w:rFonts w:ascii="Times New Roman" w:hAnsi="Times New Roman" w:cs="Times New Roman"/>
        </w:rPr>
        <w:t xml:space="preserve">What is the output if </w:t>
      </w:r>
      <w:proofErr w:type="gramStart"/>
      <w:r w:rsidRPr="00FD003A">
        <w:rPr>
          <w:rFonts w:ascii="Consolas" w:hAnsi="Consolas" w:cs="Times New Roman"/>
        </w:rPr>
        <w:t>e(</w:t>
      </w:r>
      <w:proofErr w:type="gramEnd"/>
      <w:r w:rsidRPr="00FD003A">
        <w:rPr>
          <w:rFonts w:ascii="Consolas" w:hAnsi="Consolas" w:cs="Times New Roman"/>
        </w:rPr>
        <w:t>a,</w:t>
      </w:r>
      <w:r>
        <w:rPr>
          <w:rFonts w:ascii="Consolas" w:hAnsi="Consolas" w:cs="Times New Roman"/>
        </w:rPr>
        <w:t xml:space="preserve"> </w:t>
      </w:r>
      <w:r w:rsidRPr="00FD003A">
        <w:rPr>
          <w:rFonts w:ascii="Consolas" w:hAnsi="Consolas" w:cs="Times New Roman"/>
        </w:rPr>
        <w:t>b,</w:t>
      </w:r>
      <w:r>
        <w:rPr>
          <w:rFonts w:ascii="Consolas" w:hAnsi="Consolas" w:cs="Times New Roman"/>
        </w:rPr>
        <w:t xml:space="preserve"> </w:t>
      </w:r>
      <w:r w:rsidRPr="00FD003A">
        <w:rPr>
          <w:rFonts w:ascii="Consolas" w:hAnsi="Consolas" w:cs="Times New Roman"/>
        </w:rPr>
        <w:t>c,</w:t>
      </w:r>
      <w:r>
        <w:rPr>
          <w:rFonts w:ascii="Consolas" w:hAnsi="Consolas" w:cs="Times New Roman"/>
        </w:rPr>
        <w:t xml:space="preserve"> </w:t>
      </w:r>
      <w:r w:rsidRPr="00FD003A">
        <w:rPr>
          <w:rFonts w:ascii="Consolas" w:hAnsi="Consolas" w:cs="Times New Roman"/>
        </w:rPr>
        <w:t>3);</w:t>
      </w:r>
      <w:r w:rsidRPr="00FD003A">
        <w:rPr>
          <w:rFonts w:ascii="Times New Roman" w:hAnsi="Times New Roman" w:cs="Times New Roman"/>
        </w:rPr>
        <w:t xml:space="preserve"> is added to line 25? (</w:t>
      </w:r>
      <w:proofErr w:type="gramStart"/>
      <w:r w:rsidRPr="00FD003A">
        <w:rPr>
          <w:rFonts w:ascii="Times New Roman" w:hAnsi="Times New Roman" w:cs="Times New Roman"/>
        </w:rPr>
        <w:t>if</w:t>
      </w:r>
      <w:proofErr w:type="gramEnd"/>
      <w:r w:rsidRPr="00FD003A">
        <w:rPr>
          <w:rFonts w:ascii="Times New Roman" w:hAnsi="Times New Roman" w:cs="Times New Roman"/>
        </w:rPr>
        <w:t xml:space="preserve"> no output, please write “no output”)</w:t>
      </w:r>
    </w:p>
    <w:p w14:paraId="5900A567" w14:textId="4E363DD0" w:rsidR="00460D6D" w:rsidRPr="00FD003A" w:rsidRDefault="00FD003A" w:rsidP="00FD003A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</w:pPr>
      <w:r w:rsidRPr="00FD003A">
        <w:rPr>
          <w:rFonts w:ascii="Times New Roman" w:hAnsi="Times New Roman" w:cs="Times New Roman"/>
        </w:rPr>
        <w:lastRenderedPageBreak/>
        <w:t xml:space="preserve">What is the output if </w:t>
      </w:r>
      <w:proofErr w:type="gramStart"/>
      <w:r w:rsidRPr="00FD003A">
        <w:rPr>
          <w:rFonts w:ascii="Consolas" w:hAnsi="Consolas" w:cs="Times New Roman"/>
        </w:rPr>
        <w:t>e(</w:t>
      </w:r>
      <w:proofErr w:type="gramEnd"/>
      <w:r w:rsidRPr="00FD003A">
        <w:rPr>
          <w:rFonts w:ascii="Consolas" w:hAnsi="Consolas" w:cs="Times New Roman"/>
        </w:rPr>
        <w:t>a,</w:t>
      </w:r>
      <w:r>
        <w:rPr>
          <w:rFonts w:ascii="Consolas" w:hAnsi="Consolas" w:cs="Times New Roman"/>
        </w:rPr>
        <w:t xml:space="preserve"> </w:t>
      </w:r>
      <w:r w:rsidRPr="00FD003A">
        <w:rPr>
          <w:rFonts w:ascii="Consolas" w:hAnsi="Consolas" w:cs="Times New Roman"/>
        </w:rPr>
        <w:t>b,</w:t>
      </w:r>
      <w:r>
        <w:rPr>
          <w:rFonts w:ascii="Consolas" w:hAnsi="Consolas" w:cs="Times New Roman"/>
        </w:rPr>
        <w:t xml:space="preserve"> </w:t>
      </w:r>
      <w:r w:rsidRPr="00FD003A">
        <w:rPr>
          <w:rFonts w:ascii="Consolas" w:hAnsi="Consolas" w:cs="Times New Roman"/>
        </w:rPr>
        <w:t>c,</w:t>
      </w:r>
      <w:r>
        <w:rPr>
          <w:rFonts w:ascii="Consolas" w:hAnsi="Consolas" w:cs="Times New Roman"/>
        </w:rPr>
        <w:t xml:space="preserve"> </w:t>
      </w:r>
      <w:r w:rsidRPr="00FD003A">
        <w:rPr>
          <w:rFonts w:ascii="Consolas" w:hAnsi="Consolas" w:cs="Times New Roman"/>
        </w:rPr>
        <w:t>5);</w:t>
      </w:r>
      <w:r w:rsidRPr="00FD003A">
        <w:rPr>
          <w:rFonts w:ascii="Times New Roman" w:hAnsi="Times New Roman" w:cs="Times New Roman"/>
        </w:rPr>
        <w:t xml:space="preserve"> is added to line 25? (</w:t>
      </w:r>
      <w:proofErr w:type="gramStart"/>
      <w:r w:rsidRPr="00FD003A">
        <w:rPr>
          <w:rFonts w:ascii="Times New Roman" w:hAnsi="Times New Roman" w:cs="Times New Roman"/>
        </w:rPr>
        <w:t>if</w:t>
      </w:r>
      <w:proofErr w:type="gramEnd"/>
      <w:r w:rsidRPr="00FD003A">
        <w:rPr>
          <w:rFonts w:ascii="Times New Roman" w:hAnsi="Times New Roman" w:cs="Times New Roman"/>
        </w:rPr>
        <w:t xml:space="preserve"> no output, please write “no output”)</w:t>
      </w:r>
    </w:p>
    <w:p w14:paraId="1E745CEB" w14:textId="77777777" w:rsidR="00460D6D" w:rsidRDefault="00460D6D" w:rsidP="00460D6D">
      <w:r>
        <w:t xml:space="preserve">Ans: </w:t>
      </w:r>
    </w:p>
    <w:p w14:paraId="2B2DD439" w14:textId="2D881AA9" w:rsidR="00B224B1" w:rsidRDefault="00925B84" w:rsidP="00925B8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is no output as the function </w:t>
      </w:r>
      <w:proofErr w:type="gramStart"/>
      <w:r>
        <w:rPr>
          <w:rFonts w:ascii="Times New Roman" w:hAnsi="Times New Roman" w:cs="Times New Roman"/>
        </w:rPr>
        <w:t>e(</w:t>
      </w:r>
      <w:proofErr w:type="gramEnd"/>
      <w:r>
        <w:rPr>
          <w:rFonts w:ascii="Times New Roman" w:hAnsi="Times New Roman" w:cs="Times New Roman"/>
        </w:rPr>
        <w:t>) isn’t called.</w:t>
      </w:r>
    </w:p>
    <w:p w14:paraId="3720E79B" w14:textId="77777777" w:rsidR="00ED2F06" w:rsidRDefault="00ED2F06" w:rsidP="00925B8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output should be </w:t>
      </w:r>
      <w:r w:rsidRPr="00ED2F06">
        <w:rPr>
          <w:rFonts w:ascii="Times New Roman" w:hAnsi="Times New Roman" w:cs="Times New Roman"/>
          <w:bdr w:val="single" w:sz="4" w:space="0" w:color="auto"/>
        </w:rPr>
        <w:t>2 3 4 2 3 4 2 3 4</w:t>
      </w:r>
      <w:r w:rsidRPr="00ED2F0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ecause a = {2, 2, 2}, b = {3, 3, 3} &amp; c = {4, 4, 4}. And their elements are called in an alternating order</w:t>
      </w:r>
    </w:p>
    <w:p w14:paraId="59738382" w14:textId="50497C97" w:rsidR="00925B84" w:rsidRPr="00925B84" w:rsidRDefault="00ED2F06" w:rsidP="00925B8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gives an error because </w:t>
      </w:r>
      <w:r w:rsidR="005127B8">
        <w:rPr>
          <w:rFonts w:ascii="Times New Roman" w:hAnsi="Times New Roman" w:cs="Times New Roman"/>
        </w:rPr>
        <w:t>d-1 = 4, which cannot be accessed because the</w:t>
      </w:r>
      <w:r>
        <w:rPr>
          <w:rFonts w:ascii="Times New Roman" w:hAnsi="Times New Roman" w:cs="Times New Roman"/>
        </w:rPr>
        <w:t xml:space="preserve"> </w:t>
      </w:r>
      <w:r w:rsidR="005127B8">
        <w:rPr>
          <w:rFonts w:ascii="Times New Roman" w:hAnsi="Times New Roman" w:cs="Times New Roman"/>
        </w:rPr>
        <w:t>largest index for the arrays is 2.</w:t>
      </w:r>
    </w:p>
    <w:p w14:paraId="0495532F" w14:textId="77777777" w:rsidR="00B224B1" w:rsidRDefault="00B224B1" w:rsidP="00460D6D"/>
    <w:p w14:paraId="52B12235" w14:textId="77777777" w:rsidR="00B224B1" w:rsidRDefault="00B224B1" w:rsidP="00460D6D"/>
    <w:p w14:paraId="327EED36" w14:textId="6DA449D3" w:rsidR="00460D6D" w:rsidRPr="00EE1C32" w:rsidRDefault="0029664A" w:rsidP="00460D6D">
      <w:r>
        <w:rPr>
          <w:noProof/>
        </w:rPr>
        <w:pict w14:anchorId="12570060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BDEB3A4" w14:textId="3689E4F0" w:rsidR="00460D6D" w:rsidRPr="00EE1C32" w:rsidRDefault="00460D6D" w:rsidP="00460D6D">
      <w:pPr>
        <w:rPr>
          <w:b/>
          <w:bCs/>
        </w:rPr>
      </w:pPr>
      <w:r w:rsidRPr="00EE1C32">
        <w:rPr>
          <w:b/>
          <w:bCs/>
        </w:rPr>
        <w:t xml:space="preserve">Checkpoint </w:t>
      </w:r>
      <w:r w:rsidR="0004099A">
        <w:rPr>
          <w:b/>
          <w:bCs/>
        </w:rPr>
        <w:t>6</w:t>
      </w:r>
      <w:r w:rsidRPr="00EE1C32">
        <w:rPr>
          <w:b/>
          <w:bCs/>
        </w:rPr>
        <w:t>.3</w:t>
      </w:r>
    </w:p>
    <w:p w14:paraId="227F0F67" w14:textId="20537B75" w:rsidR="0004099A" w:rsidRPr="0004099A" w:rsidRDefault="0004099A" w:rsidP="0004099A">
      <w:r w:rsidRPr="0004099A">
        <w:t xml:space="preserve">Assume a 3D double array </w:t>
      </w:r>
      <w:r w:rsidRPr="0004099A">
        <w:rPr>
          <w:rFonts w:ascii="Consolas" w:hAnsi="Consolas"/>
        </w:rPr>
        <w:t>x</w:t>
      </w:r>
      <w:r w:rsidRPr="0004099A">
        <w:t xml:space="preserve"> is defined as</w:t>
      </w:r>
      <w:r>
        <w:t>:</w:t>
      </w:r>
    </w:p>
    <w:p w14:paraId="39E8500B" w14:textId="55262F92" w:rsidR="0004099A" w:rsidRPr="0004099A" w:rsidRDefault="0004099A" w:rsidP="0004099A">
      <w:pPr>
        <w:rPr>
          <w:rFonts w:ascii="Consolas" w:hAnsi="Consolas"/>
        </w:rPr>
      </w:pPr>
      <w:r w:rsidRPr="0004099A">
        <w:rPr>
          <w:rFonts w:ascii="Consolas" w:hAnsi="Consolas"/>
        </w:rPr>
        <w:t xml:space="preserve">double </w:t>
      </w:r>
      <w:proofErr w:type="gramStart"/>
      <w:r w:rsidRPr="0004099A">
        <w:rPr>
          <w:rFonts w:ascii="Consolas" w:hAnsi="Consolas"/>
        </w:rPr>
        <w:t>x[</w:t>
      </w:r>
      <w:proofErr w:type="gramEnd"/>
      <w:r w:rsidRPr="0004099A">
        <w:rPr>
          <w:rFonts w:ascii="Consolas" w:hAnsi="Consolas"/>
        </w:rPr>
        <w:t>2][2][3] = {{{3, 4, 2}, {0, -3, 9}}, {{13, 4, 56}, {5, 9, 3}}};</w:t>
      </w:r>
    </w:p>
    <w:p w14:paraId="15C934CB" w14:textId="59129B9A" w:rsidR="0004099A" w:rsidRDefault="0004099A" w:rsidP="0004099A">
      <w:r w:rsidRPr="0004099A">
        <w:t xml:space="preserve">Write a program that would find the maximum and minimum values in this 2-by-2-by-3 double array </w:t>
      </w:r>
      <w:r w:rsidRPr="009D5C55">
        <w:rPr>
          <w:rFonts w:ascii="Consolas" w:hAnsi="Consolas"/>
        </w:rPr>
        <w:t>x</w:t>
      </w:r>
      <w:r w:rsidRPr="0004099A">
        <w:t>. Print the maximum and minimum value after they are found.</w:t>
      </w:r>
    </w:p>
    <w:p w14:paraId="27215D12" w14:textId="77777777" w:rsidR="00460D6D" w:rsidRDefault="00460D6D" w:rsidP="00460D6D"/>
    <w:p w14:paraId="7CBCDB90" w14:textId="2DF22B23" w:rsidR="00A80F1C" w:rsidRDefault="009D5C55" w:rsidP="00B224B1">
      <w:r>
        <w:t>Ans:</w:t>
      </w:r>
    </w:p>
    <w:p w14:paraId="5CA5484D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// MinMax.cpp</w:t>
      </w:r>
    </w:p>
    <w:p w14:paraId="4BD3A6DC" w14:textId="6DEA7A75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 xml:space="preserve">// Find the </w:t>
      </w:r>
      <w:r>
        <w:rPr>
          <w:rFonts w:ascii="Menlo" w:hAnsi="Menlo" w:cs="Menlo"/>
          <w:color w:val="6A9955"/>
          <w:sz w:val="18"/>
          <w:szCs w:val="18"/>
        </w:rPr>
        <w:t>minimum</w:t>
      </w:r>
      <w:r>
        <w:rPr>
          <w:rFonts w:ascii="Menlo" w:hAnsi="Menlo" w:cs="Menlo"/>
          <w:color w:val="6A9955"/>
          <w:sz w:val="18"/>
          <w:szCs w:val="18"/>
        </w:rPr>
        <w:t xml:space="preserve"> and maximum values in a 2x2x3 array</w:t>
      </w:r>
    </w:p>
    <w:p w14:paraId="11B52D8D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 xml:space="preserve">// Created by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Shaheer</w:t>
      </w:r>
      <w:proofErr w:type="spellEnd"/>
      <w:r>
        <w:rPr>
          <w:rFonts w:ascii="Menlo" w:hAnsi="Menlo" w:cs="Menlo"/>
          <w:color w:val="6A9955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Ziya</w:t>
      </w:r>
      <w:proofErr w:type="spellEnd"/>
    </w:p>
    <w:p w14:paraId="6EA135B7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39968FDD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#include</w:t>
      </w:r>
      <w:r>
        <w:rPr>
          <w:rFonts w:ascii="Menlo" w:hAnsi="Menlo" w:cs="Menlo"/>
          <w:color w:val="569CD6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&lt;iostream&gt;</w:t>
      </w:r>
    </w:p>
    <w:p w14:paraId="6019D7CB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using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namespac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4EC9B0"/>
          <w:sz w:val="18"/>
          <w:szCs w:val="18"/>
        </w:rPr>
        <w:t>std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5A785DA9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56AE1135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DCDCAA"/>
          <w:sz w:val="18"/>
          <w:szCs w:val="18"/>
        </w:rPr>
        <w:t>main</w:t>
      </w:r>
      <w:r>
        <w:rPr>
          <w:rFonts w:ascii="Menlo" w:hAnsi="Menlo" w:cs="Menlo"/>
          <w:color w:val="D4D4D4"/>
          <w:sz w:val="18"/>
          <w:szCs w:val="18"/>
        </w:rPr>
        <w:t>(</w:t>
      </w:r>
      <w:proofErr w:type="gram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6ED6FEE9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{</w:t>
      </w:r>
    </w:p>
    <w:p w14:paraId="48FE169F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</w:t>
      </w:r>
      <w:r>
        <w:rPr>
          <w:rFonts w:ascii="Menlo" w:hAnsi="Menlo" w:cs="Menlo"/>
          <w:color w:val="569CD6"/>
          <w:sz w:val="18"/>
          <w:szCs w:val="18"/>
        </w:rPr>
        <w:t>cons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Rows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2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Cols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B5CEA8"/>
          <w:sz w:val="18"/>
          <w:szCs w:val="18"/>
        </w:rPr>
        <w:t>2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Depth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3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56B6B3D7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x</w:t>
      </w:r>
      <w:r>
        <w:rPr>
          <w:rFonts w:ascii="Menlo" w:hAnsi="Menlo" w:cs="Menlo"/>
          <w:color w:val="D4D4D4"/>
          <w:sz w:val="18"/>
          <w:szCs w:val="18"/>
        </w:rPr>
        <w:t>[</w:t>
      </w:r>
      <w:r>
        <w:rPr>
          <w:rFonts w:ascii="Menlo" w:hAnsi="Menlo" w:cs="Menlo"/>
          <w:color w:val="9CDCFE"/>
          <w:sz w:val="18"/>
          <w:szCs w:val="18"/>
        </w:rPr>
        <w:t>Rows</w:t>
      </w:r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Cols</w:t>
      </w:r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Depth</w:t>
      </w:r>
      <w:r>
        <w:rPr>
          <w:rFonts w:ascii="Menlo" w:hAnsi="Menlo" w:cs="Menlo"/>
          <w:color w:val="D4D4D4"/>
          <w:sz w:val="18"/>
          <w:szCs w:val="18"/>
        </w:rPr>
        <w:t>] = {{{</w:t>
      </w:r>
      <w:r>
        <w:rPr>
          <w:rFonts w:ascii="Menlo" w:hAnsi="Menlo" w:cs="Menlo"/>
          <w:color w:val="B5CEA8"/>
          <w:sz w:val="18"/>
          <w:szCs w:val="18"/>
        </w:rPr>
        <w:t>3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4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2</w:t>
      </w:r>
      <w:r>
        <w:rPr>
          <w:rFonts w:ascii="Menlo" w:hAnsi="Menlo" w:cs="Menlo"/>
          <w:color w:val="D4D4D4"/>
          <w:sz w:val="18"/>
          <w:szCs w:val="18"/>
        </w:rPr>
        <w:t>}, {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, -</w:t>
      </w:r>
      <w:r>
        <w:rPr>
          <w:rFonts w:ascii="Menlo" w:hAnsi="Menlo" w:cs="Menlo"/>
          <w:color w:val="B5CEA8"/>
          <w:sz w:val="18"/>
          <w:szCs w:val="18"/>
        </w:rPr>
        <w:t>3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9</w:t>
      </w:r>
      <w:r>
        <w:rPr>
          <w:rFonts w:ascii="Menlo" w:hAnsi="Menlo" w:cs="Menlo"/>
          <w:color w:val="D4D4D4"/>
          <w:sz w:val="18"/>
          <w:szCs w:val="18"/>
        </w:rPr>
        <w:t>}}, {{</w:t>
      </w:r>
      <w:r>
        <w:rPr>
          <w:rFonts w:ascii="Menlo" w:hAnsi="Menlo" w:cs="Menlo"/>
          <w:color w:val="B5CEA8"/>
          <w:sz w:val="18"/>
          <w:szCs w:val="18"/>
        </w:rPr>
        <w:t>13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4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56</w:t>
      </w:r>
      <w:r>
        <w:rPr>
          <w:rFonts w:ascii="Menlo" w:hAnsi="Menlo" w:cs="Menlo"/>
          <w:color w:val="D4D4D4"/>
          <w:sz w:val="18"/>
          <w:szCs w:val="18"/>
        </w:rPr>
        <w:t>}, {</w:t>
      </w:r>
      <w:r>
        <w:rPr>
          <w:rFonts w:ascii="Menlo" w:hAnsi="Menlo" w:cs="Menlo"/>
          <w:color w:val="B5CEA8"/>
          <w:sz w:val="18"/>
          <w:szCs w:val="18"/>
        </w:rPr>
        <w:t>5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9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B5CEA8"/>
          <w:sz w:val="18"/>
          <w:szCs w:val="18"/>
        </w:rPr>
        <w:t>3</w:t>
      </w:r>
      <w:r>
        <w:rPr>
          <w:rFonts w:ascii="Menlo" w:hAnsi="Menlo" w:cs="Menlo"/>
          <w:color w:val="D4D4D4"/>
          <w:sz w:val="18"/>
          <w:szCs w:val="18"/>
        </w:rPr>
        <w:t>}}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};</w:t>
      </w:r>
      <w:proofErr w:type="gramEnd"/>
    </w:p>
    <w:p w14:paraId="3A1E3664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</w:t>
      </w:r>
    </w:p>
    <w:p w14:paraId="34197AC3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</w:t>
      </w:r>
      <w:r>
        <w:rPr>
          <w:rFonts w:ascii="Menlo" w:hAnsi="Menlo" w:cs="Menlo"/>
          <w:color w:val="569CD6"/>
          <w:sz w:val="18"/>
          <w:szCs w:val="18"/>
        </w:rPr>
        <w:t>doubl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min</w:t>
      </w:r>
      <w:r>
        <w:rPr>
          <w:rFonts w:ascii="Menlo" w:hAnsi="Menlo" w:cs="Menlo"/>
          <w:color w:val="D4D4D4"/>
          <w:sz w:val="18"/>
          <w:szCs w:val="18"/>
        </w:rPr>
        <w:t xml:space="preserve">, </w:t>
      </w:r>
      <w:r>
        <w:rPr>
          <w:rFonts w:ascii="Menlo" w:hAnsi="Menlo" w:cs="Menlo"/>
          <w:color w:val="9CDCFE"/>
          <w:sz w:val="18"/>
          <w:szCs w:val="18"/>
        </w:rPr>
        <w:t>max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50875BE9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73DDE803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{</w:t>
      </w:r>
      <w:proofErr w:type="gramEnd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}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Rows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++)</w:t>
      </w:r>
    </w:p>
    <w:p w14:paraId="231AAA49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{</w:t>
      </w:r>
    </w:p>
    <w:p w14:paraId="51037B46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{</w:t>
      </w:r>
      <w:proofErr w:type="gramEnd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}; 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Cols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++</w:t>
      </w:r>
      <w:proofErr w:type="spellEnd"/>
      <w:r>
        <w:rPr>
          <w:rFonts w:ascii="Menlo" w:hAnsi="Menlo" w:cs="Menlo"/>
          <w:color w:val="D4D4D4"/>
          <w:sz w:val="18"/>
          <w:szCs w:val="18"/>
        </w:rPr>
        <w:t>)</w:t>
      </w:r>
    </w:p>
    <w:p w14:paraId="0D9D1495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{</w:t>
      </w:r>
    </w:p>
    <w:p w14:paraId="5E2B5E09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</w:t>
      </w:r>
      <w:r>
        <w:rPr>
          <w:rFonts w:ascii="Menlo" w:hAnsi="Menlo" w:cs="Menlo"/>
          <w:color w:val="C586C0"/>
          <w:sz w:val="18"/>
          <w:szCs w:val="18"/>
        </w:rPr>
        <w:t>for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569CD6"/>
          <w:sz w:val="18"/>
          <w:szCs w:val="18"/>
        </w:rPr>
        <w:t>in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>{</w:t>
      </w:r>
      <w:proofErr w:type="gramEnd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 xml:space="preserve">}; 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 xml:space="preserve"> &lt; </w:t>
      </w:r>
      <w:r>
        <w:rPr>
          <w:rFonts w:ascii="Menlo" w:hAnsi="Menlo" w:cs="Menlo"/>
          <w:color w:val="9CDCFE"/>
          <w:sz w:val="18"/>
          <w:szCs w:val="18"/>
        </w:rPr>
        <w:t>Depth</w:t>
      </w:r>
      <w:r>
        <w:rPr>
          <w:rFonts w:ascii="Menlo" w:hAnsi="Menlo" w:cs="Menlo"/>
          <w:color w:val="D4D4D4"/>
          <w:sz w:val="18"/>
          <w:szCs w:val="18"/>
        </w:rPr>
        <w:t xml:space="preserve">; 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>++)</w:t>
      </w:r>
    </w:p>
    <w:p w14:paraId="40C36B2B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{</w:t>
      </w:r>
    </w:p>
    <w:p w14:paraId="23F319AE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x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 xml:space="preserve">] &gt; </w:t>
      </w:r>
      <w:r>
        <w:rPr>
          <w:rFonts w:ascii="Menlo" w:hAnsi="Menlo" w:cs="Menlo"/>
          <w:color w:val="9CDCFE"/>
          <w:sz w:val="18"/>
          <w:szCs w:val="18"/>
        </w:rPr>
        <w:t>max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402CDF82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{</w:t>
      </w:r>
    </w:p>
    <w:p w14:paraId="14875A04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</w:t>
      </w:r>
      <w:r>
        <w:rPr>
          <w:rFonts w:ascii="Menlo" w:hAnsi="Menlo" w:cs="Menlo"/>
          <w:color w:val="9CDCFE"/>
          <w:sz w:val="18"/>
          <w:szCs w:val="18"/>
        </w:rPr>
        <w:t>max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x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k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];</w:t>
      </w:r>
      <w:proofErr w:type="gramEnd"/>
    </w:p>
    <w:p w14:paraId="2795127D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}</w:t>
      </w:r>
    </w:p>
    <w:p w14:paraId="1CF30062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</w:t>
      </w:r>
      <w:r>
        <w:rPr>
          <w:rFonts w:ascii="Menlo" w:hAnsi="Menlo" w:cs="Menlo"/>
          <w:color w:val="C586C0"/>
          <w:sz w:val="18"/>
          <w:szCs w:val="18"/>
        </w:rPr>
        <w:t>else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D4D4D4"/>
          <w:sz w:val="18"/>
          <w:szCs w:val="18"/>
        </w:rPr>
        <w:t xml:space="preserve"> (</w:t>
      </w:r>
      <w:r>
        <w:rPr>
          <w:rFonts w:ascii="Menlo" w:hAnsi="Menlo" w:cs="Menlo"/>
          <w:color w:val="9CDCFE"/>
          <w:sz w:val="18"/>
          <w:szCs w:val="18"/>
        </w:rPr>
        <w:t>x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k</w:t>
      </w:r>
      <w:r>
        <w:rPr>
          <w:rFonts w:ascii="Menlo" w:hAnsi="Menlo" w:cs="Menlo"/>
          <w:color w:val="D4D4D4"/>
          <w:sz w:val="18"/>
          <w:szCs w:val="18"/>
        </w:rPr>
        <w:t xml:space="preserve">] &lt; </w:t>
      </w:r>
      <w:r>
        <w:rPr>
          <w:rFonts w:ascii="Menlo" w:hAnsi="Menlo" w:cs="Menlo"/>
          <w:color w:val="9CDCFE"/>
          <w:sz w:val="18"/>
          <w:szCs w:val="18"/>
        </w:rPr>
        <w:t>min</w:t>
      </w:r>
      <w:r>
        <w:rPr>
          <w:rFonts w:ascii="Menlo" w:hAnsi="Menlo" w:cs="Menlo"/>
          <w:color w:val="D4D4D4"/>
          <w:sz w:val="18"/>
          <w:szCs w:val="18"/>
        </w:rPr>
        <w:t>)</w:t>
      </w:r>
    </w:p>
    <w:p w14:paraId="31626135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{</w:t>
      </w:r>
    </w:p>
    <w:p w14:paraId="2637EB2C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  </w:t>
      </w:r>
      <w:r>
        <w:rPr>
          <w:rFonts w:ascii="Menlo" w:hAnsi="Menlo" w:cs="Menlo"/>
          <w:color w:val="9CDCFE"/>
          <w:sz w:val="18"/>
          <w:szCs w:val="18"/>
        </w:rPr>
        <w:t>min</w:t>
      </w:r>
      <w:r>
        <w:rPr>
          <w:rFonts w:ascii="Menlo" w:hAnsi="Menlo" w:cs="Menlo"/>
          <w:color w:val="D4D4D4"/>
          <w:sz w:val="18"/>
          <w:szCs w:val="18"/>
        </w:rPr>
        <w:t xml:space="preserve"> = </w:t>
      </w:r>
      <w:r>
        <w:rPr>
          <w:rFonts w:ascii="Menlo" w:hAnsi="Menlo" w:cs="Menlo"/>
          <w:color w:val="9CDCFE"/>
          <w:sz w:val="18"/>
          <w:szCs w:val="18"/>
        </w:rPr>
        <w:t>x</w:t>
      </w:r>
      <w:r>
        <w:rPr>
          <w:rFonts w:ascii="Menlo" w:hAnsi="Menlo" w:cs="Menlo"/>
          <w:color w:val="D4D4D4"/>
          <w:sz w:val="18"/>
          <w:szCs w:val="18"/>
        </w:rPr>
        <w:t>[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i</w:t>
      </w:r>
      <w:proofErr w:type="spellEnd"/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j</w:t>
      </w:r>
      <w:r>
        <w:rPr>
          <w:rFonts w:ascii="Menlo" w:hAnsi="Menlo" w:cs="Menlo"/>
          <w:color w:val="D4D4D4"/>
          <w:sz w:val="18"/>
          <w:szCs w:val="18"/>
        </w:rPr>
        <w:t>][</w:t>
      </w:r>
      <w:r>
        <w:rPr>
          <w:rFonts w:ascii="Menlo" w:hAnsi="Menlo" w:cs="Menlo"/>
          <w:color w:val="9CDCFE"/>
          <w:sz w:val="18"/>
          <w:szCs w:val="18"/>
        </w:rPr>
        <w:t>k</w:t>
      </w:r>
      <w:proofErr w:type="gramStart"/>
      <w:r>
        <w:rPr>
          <w:rFonts w:ascii="Menlo" w:hAnsi="Menlo" w:cs="Menlo"/>
          <w:color w:val="D4D4D4"/>
          <w:sz w:val="18"/>
          <w:szCs w:val="18"/>
        </w:rPr>
        <w:t>];</w:t>
      </w:r>
      <w:proofErr w:type="gramEnd"/>
    </w:p>
    <w:p w14:paraId="4A45C44F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  }</w:t>
      </w:r>
    </w:p>
    <w:p w14:paraId="7188F5EB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  }</w:t>
      </w:r>
    </w:p>
    <w:p w14:paraId="2E4F35CD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  }</w:t>
      </w:r>
    </w:p>
    <w:p w14:paraId="2FCFD603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}</w:t>
      </w:r>
    </w:p>
    <w:p w14:paraId="5351F114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</w:p>
    <w:p w14:paraId="099A6AC1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ou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DCDCAA"/>
          <w:sz w:val="18"/>
          <w:szCs w:val="18"/>
        </w:rPr>
        <w:t>&lt;&lt;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 xml:space="preserve">"The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minium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value is: "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DCDCAA"/>
          <w:sz w:val="18"/>
          <w:szCs w:val="18"/>
        </w:rPr>
        <w:t>&lt;&lt;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mi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DCDCAA"/>
          <w:sz w:val="18"/>
          <w:szCs w:val="18"/>
        </w:rPr>
        <w:t>&lt;&lt;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end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03FE2377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cout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DCDCAA"/>
          <w:sz w:val="18"/>
          <w:szCs w:val="18"/>
        </w:rPr>
        <w:t>&lt;&lt;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"The maximum value is: "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DCDCAA"/>
          <w:sz w:val="18"/>
          <w:szCs w:val="18"/>
        </w:rPr>
        <w:t>&lt;&lt;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max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DCDCAA"/>
          <w:sz w:val="18"/>
          <w:szCs w:val="18"/>
        </w:rPr>
        <w:t>&lt;&lt;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endl</w:t>
      </w:r>
      <w:proofErr w:type="spellEnd"/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47A34C4B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lastRenderedPageBreak/>
        <w:t xml:space="preserve">  </w:t>
      </w:r>
    </w:p>
    <w:p w14:paraId="5EB2BEB3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 xml:space="preserve">  </w:t>
      </w:r>
      <w:r>
        <w:rPr>
          <w:rFonts w:ascii="Menlo" w:hAnsi="Menlo" w:cs="Menlo"/>
          <w:color w:val="C586C0"/>
          <w:sz w:val="18"/>
          <w:szCs w:val="18"/>
        </w:rPr>
        <w:t>return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D4D4D4"/>
          <w:sz w:val="18"/>
          <w:szCs w:val="18"/>
        </w:rPr>
        <w:t>;</w:t>
      </w:r>
      <w:proofErr w:type="gramEnd"/>
    </w:p>
    <w:p w14:paraId="0A4AB09F" w14:textId="77777777" w:rsidR="00DF5C68" w:rsidRDefault="00DF5C68" w:rsidP="00DF5C68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D4D4D4"/>
          <w:sz w:val="18"/>
          <w:szCs w:val="18"/>
        </w:rPr>
        <w:t>}</w:t>
      </w:r>
    </w:p>
    <w:p w14:paraId="3E6DBB73" w14:textId="12BD0D89" w:rsidR="00B224B1" w:rsidRDefault="00B224B1" w:rsidP="00B224B1"/>
    <w:p w14:paraId="79BD03AD" w14:textId="63430BEA" w:rsidR="00B224B1" w:rsidRDefault="00B224B1" w:rsidP="00B224B1"/>
    <w:p w14:paraId="1E2D0AD1" w14:textId="4104C29A" w:rsidR="00B224B1" w:rsidRDefault="00B224B1" w:rsidP="00B224B1"/>
    <w:p w14:paraId="6EAA5D24" w14:textId="38ED1563" w:rsidR="00B224B1" w:rsidRDefault="00DF5C68" w:rsidP="00B224B1">
      <w:r>
        <w:rPr>
          <w:noProof/>
        </w:rPr>
        <w:drawing>
          <wp:inline distT="0" distB="0" distL="0" distR="0" wp14:anchorId="7A5A3F7E" wp14:editId="628E87F2">
            <wp:extent cx="6299200" cy="787400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2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7B238" w14:textId="42ECCDBC" w:rsidR="00B224B1" w:rsidRDefault="00B224B1" w:rsidP="00B224B1"/>
    <w:p w14:paraId="119D7267" w14:textId="603A895F" w:rsidR="00B224B1" w:rsidRDefault="00B224B1" w:rsidP="00B224B1"/>
    <w:p w14:paraId="40B4E4F1" w14:textId="76BFCCCF" w:rsidR="00B224B1" w:rsidRDefault="00B224B1" w:rsidP="00B224B1"/>
    <w:p w14:paraId="37212A8B" w14:textId="0E69EE64" w:rsidR="00B224B1" w:rsidRDefault="00B224B1" w:rsidP="00B224B1"/>
    <w:p w14:paraId="10EB2848" w14:textId="2874FD3E" w:rsidR="00B224B1" w:rsidRDefault="00B224B1" w:rsidP="00B224B1"/>
    <w:p w14:paraId="2B23F802" w14:textId="1DEE3F51" w:rsidR="00B224B1" w:rsidRDefault="00B224B1" w:rsidP="00B224B1"/>
    <w:p w14:paraId="57FFD10E" w14:textId="0C03DCA2" w:rsidR="00B224B1" w:rsidRDefault="00B224B1" w:rsidP="00B224B1"/>
    <w:p w14:paraId="0B33DE77" w14:textId="5FEA23C4" w:rsidR="00B224B1" w:rsidRDefault="00B224B1" w:rsidP="00B224B1"/>
    <w:p w14:paraId="346AFA4F" w14:textId="071175F4" w:rsidR="00B224B1" w:rsidRDefault="00B224B1" w:rsidP="00B224B1"/>
    <w:p w14:paraId="43E6CF88" w14:textId="08B46F99" w:rsidR="00B224B1" w:rsidRDefault="00B224B1" w:rsidP="00B224B1"/>
    <w:p w14:paraId="0D29F63C" w14:textId="1DD8115F" w:rsidR="00B224B1" w:rsidRDefault="00B224B1" w:rsidP="00B224B1"/>
    <w:p w14:paraId="051F3E7C" w14:textId="1AACCDC7" w:rsidR="00B224B1" w:rsidRDefault="00B224B1" w:rsidP="00B224B1"/>
    <w:p w14:paraId="725EFDA4" w14:textId="41357F2E" w:rsidR="00B224B1" w:rsidRDefault="00B224B1" w:rsidP="00B224B1"/>
    <w:p w14:paraId="765D5BE2" w14:textId="00AFF4DC" w:rsidR="00B224B1" w:rsidRDefault="00B224B1" w:rsidP="00B224B1"/>
    <w:p w14:paraId="79514415" w14:textId="77777777" w:rsidR="00B224B1" w:rsidRPr="00B224B1" w:rsidRDefault="00B224B1" w:rsidP="00B224B1">
      <w:pPr>
        <w:jc w:val="center"/>
      </w:pPr>
    </w:p>
    <w:sectPr w:rsidR="00B224B1" w:rsidRPr="00B224B1" w:rsidSect="00EE1C32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C771E" w14:textId="77777777" w:rsidR="0029664A" w:rsidRDefault="0029664A" w:rsidP="00EE1C32">
      <w:r>
        <w:separator/>
      </w:r>
    </w:p>
  </w:endnote>
  <w:endnote w:type="continuationSeparator" w:id="0">
    <w:p w14:paraId="5AC70579" w14:textId="77777777" w:rsidR="0029664A" w:rsidRDefault="0029664A" w:rsidP="00EE1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1C1FE" w14:textId="00ED528A" w:rsidR="00EE1C32" w:rsidRPr="00EE1C32" w:rsidRDefault="00EE1C32" w:rsidP="00EE1C32">
    <w:pPr>
      <w:pStyle w:val="Footer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 xml:space="preserve">Module </w:t>
    </w:r>
    <w:r w:rsidR="00B224B1">
      <w:rPr>
        <w:rFonts w:ascii="Times New Roman" w:hAnsi="Times New Roman" w:cs="Times New Roman"/>
        <w:sz w:val="20"/>
      </w:rPr>
      <w:t>6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B0484" w14:textId="77777777" w:rsidR="0029664A" w:rsidRDefault="0029664A" w:rsidP="00EE1C32">
      <w:r>
        <w:separator/>
      </w:r>
    </w:p>
  </w:footnote>
  <w:footnote w:type="continuationSeparator" w:id="0">
    <w:p w14:paraId="71017D1B" w14:textId="77777777" w:rsidR="0029664A" w:rsidRDefault="0029664A" w:rsidP="00EE1C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82405"/>
    <w:multiLevelType w:val="hybridMultilevel"/>
    <w:tmpl w:val="46C45E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A0CAB"/>
    <w:multiLevelType w:val="hybridMultilevel"/>
    <w:tmpl w:val="8E4097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12B88"/>
    <w:multiLevelType w:val="hybridMultilevel"/>
    <w:tmpl w:val="6A2238D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040D93"/>
    <w:multiLevelType w:val="hybridMultilevel"/>
    <w:tmpl w:val="588A091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266246"/>
    <w:multiLevelType w:val="hybridMultilevel"/>
    <w:tmpl w:val="84C278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8955A7"/>
    <w:multiLevelType w:val="hybridMultilevel"/>
    <w:tmpl w:val="2E20F5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E22E83"/>
    <w:multiLevelType w:val="hybridMultilevel"/>
    <w:tmpl w:val="6A2238D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AF54F2"/>
    <w:multiLevelType w:val="hybridMultilevel"/>
    <w:tmpl w:val="895E50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DC1B8D"/>
    <w:multiLevelType w:val="hybridMultilevel"/>
    <w:tmpl w:val="E37213B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665975"/>
    <w:multiLevelType w:val="hybridMultilevel"/>
    <w:tmpl w:val="894EF1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27D7E"/>
    <w:multiLevelType w:val="hybridMultilevel"/>
    <w:tmpl w:val="6A2238D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4B4802"/>
    <w:multiLevelType w:val="hybridMultilevel"/>
    <w:tmpl w:val="6B1462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CC4A5D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F874E0"/>
    <w:multiLevelType w:val="hybridMultilevel"/>
    <w:tmpl w:val="7A7082C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1358AB"/>
    <w:multiLevelType w:val="hybridMultilevel"/>
    <w:tmpl w:val="6A2238D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2405EB"/>
    <w:multiLevelType w:val="hybridMultilevel"/>
    <w:tmpl w:val="6A2238D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8"/>
  </w:num>
  <w:num w:numId="2">
    <w:abstractNumId w:val="10"/>
  </w:num>
  <w:num w:numId="3">
    <w:abstractNumId w:val="25"/>
  </w:num>
  <w:num w:numId="4">
    <w:abstractNumId w:val="22"/>
  </w:num>
  <w:num w:numId="5">
    <w:abstractNumId w:val="28"/>
  </w:num>
  <w:num w:numId="6">
    <w:abstractNumId w:val="19"/>
  </w:num>
  <w:num w:numId="7">
    <w:abstractNumId w:val="14"/>
  </w:num>
  <w:num w:numId="8">
    <w:abstractNumId w:val="12"/>
  </w:num>
  <w:num w:numId="9">
    <w:abstractNumId w:val="24"/>
  </w:num>
  <w:num w:numId="10">
    <w:abstractNumId w:val="4"/>
  </w:num>
  <w:num w:numId="11">
    <w:abstractNumId w:val="26"/>
  </w:num>
  <w:num w:numId="12">
    <w:abstractNumId w:val="1"/>
  </w:num>
  <w:num w:numId="13">
    <w:abstractNumId w:val="0"/>
  </w:num>
  <w:num w:numId="14">
    <w:abstractNumId w:val="16"/>
  </w:num>
  <w:num w:numId="15">
    <w:abstractNumId w:val="13"/>
  </w:num>
  <w:num w:numId="16">
    <w:abstractNumId w:val="8"/>
  </w:num>
  <w:num w:numId="17">
    <w:abstractNumId w:val="20"/>
  </w:num>
  <w:num w:numId="18">
    <w:abstractNumId w:val="21"/>
  </w:num>
  <w:num w:numId="19">
    <w:abstractNumId w:val="15"/>
  </w:num>
  <w:num w:numId="20">
    <w:abstractNumId w:val="29"/>
  </w:num>
  <w:num w:numId="21">
    <w:abstractNumId w:val="5"/>
  </w:num>
  <w:num w:numId="22">
    <w:abstractNumId w:val="23"/>
  </w:num>
  <w:num w:numId="23">
    <w:abstractNumId w:val="27"/>
  </w:num>
  <w:num w:numId="24">
    <w:abstractNumId w:val="9"/>
  </w:num>
  <w:num w:numId="25">
    <w:abstractNumId w:val="17"/>
  </w:num>
  <w:num w:numId="26">
    <w:abstractNumId w:val="2"/>
  </w:num>
  <w:num w:numId="27">
    <w:abstractNumId w:val="7"/>
  </w:num>
  <w:num w:numId="28">
    <w:abstractNumId w:val="6"/>
  </w:num>
  <w:num w:numId="29">
    <w:abstractNumId w:val="11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QwMzMxMjM1tbBQ0lEKTi0uzszPAykwrgUAoYAk8ywAAAA="/>
  </w:docVars>
  <w:rsids>
    <w:rsidRoot w:val="00EE1C32"/>
    <w:rsid w:val="0004099A"/>
    <w:rsid w:val="000449B7"/>
    <w:rsid w:val="00106157"/>
    <w:rsid w:val="00127B40"/>
    <w:rsid w:val="001A0767"/>
    <w:rsid w:val="001A1186"/>
    <w:rsid w:val="001C5BB4"/>
    <w:rsid w:val="00203002"/>
    <w:rsid w:val="00221761"/>
    <w:rsid w:val="00256DA6"/>
    <w:rsid w:val="00271FFE"/>
    <w:rsid w:val="0029664A"/>
    <w:rsid w:val="00307902"/>
    <w:rsid w:val="00310CE9"/>
    <w:rsid w:val="00392D09"/>
    <w:rsid w:val="003A1E3C"/>
    <w:rsid w:val="00416AD9"/>
    <w:rsid w:val="00460D6D"/>
    <w:rsid w:val="004646F3"/>
    <w:rsid w:val="0047332A"/>
    <w:rsid w:val="00490A92"/>
    <w:rsid w:val="004C55D9"/>
    <w:rsid w:val="004E35B0"/>
    <w:rsid w:val="005127B8"/>
    <w:rsid w:val="00540591"/>
    <w:rsid w:val="00556C6F"/>
    <w:rsid w:val="005C036B"/>
    <w:rsid w:val="005D4958"/>
    <w:rsid w:val="00613E89"/>
    <w:rsid w:val="0063084D"/>
    <w:rsid w:val="006D76D5"/>
    <w:rsid w:val="00712A4B"/>
    <w:rsid w:val="007F4E5F"/>
    <w:rsid w:val="00816789"/>
    <w:rsid w:val="00837D6B"/>
    <w:rsid w:val="008A4F40"/>
    <w:rsid w:val="008E7B12"/>
    <w:rsid w:val="00921B70"/>
    <w:rsid w:val="00925B84"/>
    <w:rsid w:val="00944F93"/>
    <w:rsid w:val="0096206F"/>
    <w:rsid w:val="009D5C55"/>
    <w:rsid w:val="00A80F1C"/>
    <w:rsid w:val="00B15402"/>
    <w:rsid w:val="00B224B1"/>
    <w:rsid w:val="00B24E18"/>
    <w:rsid w:val="00B3555C"/>
    <w:rsid w:val="00BE1D32"/>
    <w:rsid w:val="00BF279D"/>
    <w:rsid w:val="00C76171"/>
    <w:rsid w:val="00C87CDF"/>
    <w:rsid w:val="00C97DFB"/>
    <w:rsid w:val="00CA4528"/>
    <w:rsid w:val="00CB330D"/>
    <w:rsid w:val="00D1303F"/>
    <w:rsid w:val="00D47BEE"/>
    <w:rsid w:val="00D754A1"/>
    <w:rsid w:val="00DD521E"/>
    <w:rsid w:val="00DF5C68"/>
    <w:rsid w:val="00E07796"/>
    <w:rsid w:val="00E47433"/>
    <w:rsid w:val="00EA7FD4"/>
    <w:rsid w:val="00ED2F06"/>
    <w:rsid w:val="00EE1C32"/>
    <w:rsid w:val="00F757C5"/>
    <w:rsid w:val="00F84BE0"/>
    <w:rsid w:val="00FC083F"/>
    <w:rsid w:val="00FC3484"/>
    <w:rsid w:val="00FD0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5C6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zh-TW"/>
    </w:r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  <w:style w:type="table" w:styleId="TableGrid">
    <w:name w:val="Table Grid"/>
    <w:basedOn w:val="TableNormal"/>
    <w:uiPriority w:val="39"/>
    <w:rsid w:val="00127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9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2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0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4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2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2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5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3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7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1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4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1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9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4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44A1E25E2284437BC5D736D8E54FD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63A14-0953-4450-84DE-3780F03A6A28}"/>
      </w:docPartPr>
      <w:docPartBody>
        <w:p w:rsidR="003E6507" w:rsidRDefault="00386A57" w:rsidP="00386A57">
          <w:pPr>
            <w:pStyle w:val="B44A1E25E2284437BC5D736D8E54FD3F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6A57"/>
    <w:rsid w:val="00106D1D"/>
    <w:rsid w:val="00386A57"/>
    <w:rsid w:val="003E6507"/>
    <w:rsid w:val="004E7015"/>
    <w:rsid w:val="00851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6A57"/>
    <w:rPr>
      <w:color w:val="808080"/>
    </w:rPr>
  </w:style>
  <w:style w:type="paragraph" w:customStyle="1" w:styleId="B44A1E25E2284437BC5D736D8E54FD3F">
    <w:name w:val="B44A1E25E2284437BC5D736D8E54FD3F"/>
    <w:rsid w:val="00386A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B61D5-D8B7-46C9-934B-FB72E28E9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Ziya Shaheer</cp:lastModifiedBy>
  <cp:revision>9</cp:revision>
  <cp:lastPrinted>2022-02-25T01:07:00Z</cp:lastPrinted>
  <dcterms:created xsi:type="dcterms:W3CDTF">2022-03-04T01:17:00Z</dcterms:created>
  <dcterms:modified xsi:type="dcterms:W3CDTF">2022-03-28T08:34:00Z</dcterms:modified>
</cp:coreProperties>
</file>